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p>
    <w:bookmarkStart w:id="25" w:name="X19fba6816e4b180d9f82d37465e0770d9d12dbd"/>
    <w:p>
      <w:pPr>
        <w:pStyle w:val="Heading1"/>
      </w:pPr>
      <w:r>
        <w:t xml:space="preserve">Cover Letter for Electronics Engineer Position in United Kingdom Manchester</w:t>
      </w:r>
    </w:p>
    <w:p>
      <w:pPr>
        <w:pStyle w:val="FirstParagraph"/>
      </w:pPr>
      <w:r>
        <w:t xml:space="preserve">Dear Hiring Manager,</w:t>
      </w:r>
    </w:p>
    <w:p>
      <w:pPr>
        <w:pStyle w:val="BodyText"/>
      </w:pPr>
      <w:r>
        <w:t xml:space="preserve">I am writing to express my enthusiastic interest in the Electronics Engineer position at [Company Name] in United Kingdom Manchester. As a highly motivated and skilled professional with over [X years] of experience in electronics design, development, and innovation, I am eager to contribute my expertise to a forward-thinking organization that values technological advancement and excellence. Manchester’s reputation as a hub for engineering innovation, coupled with its vibrant tech ecosystem, makes it an ideal place for me to grow professionally while supporting cutting-edge projects that shape the future of technology.</w:t>
      </w:r>
    </w:p>
    <w:bookmarkStart w:id="20" w:name="why-i-am-a-strong-fit-for-the-role"/>
    <w:p>
      <w:pPr>
        <w:pStyle w:val="Heading2"/>
      </w:pPr>
      <w:r>
        <w:t xml:space="preserve">Why I Am a Strong Fit for the Role</w:t>
      </w:r>
    </w:p>
    <w:p>
      <w:pPr>
        <w:pStyle w:val="FirstParagraph"/>
      </w:pPr>
      <w:r>
        <w:t xml:space="preserve">As an Electronics Engineer with a robust academic background in [Your Degree, e.g., "Electrical and Electronic Engineering"], I have developed a deep understanding of circuit design, embedded systems, and signal processing. My career has been defined by a commitment to solving complex problems through innovative engineering solutions. In my previous role as an Electronics Engineer at [Previous Company], I led the development of [specific project or product], which resulted in a [X% improvement in performance/efficiency/cost reduction]. This experience honed my ability to collaborate with cross-functional teams, manage projects from concept to deployment, and adhere to industry standards such as ISO 9001 and IEC 60812.</w:t>
      </w:r>
    </w:p>
    <w:p>
      <w:pPr>
        <w:pStyle w:val="BodyText"/>
      </w:pPr>
      <w:r>
        <w:t xml:space="preserve">One of my most rewarding achievements was [mention a specific project or accomplishment], where I integrated [specific technology or methodology] to optimize [specific outcome]. This project not only met the client’s requirements but also exceeded expectations by reducing energy consumption by [X%] and improving system reliability. My work in this area aligns closely with the goals of modern electronics engineering, where sustainability and efficiency are paramount.</w:t>
      </w:r>
    </w:p>
    <w:bookmarkEnd w:id="20"/>
    <w:bookmarkStart w:id="21" w:name="X057cde2d7b73b01865da26635acb16951ff06e4"/>
    <w:p>
      <w:pPr>
        <w:pStyle w:val="Heading2"/>
      </w:pPr>
      <w:r>
        <w:t xml:space="preserve">Why Manchester is the Right Place for My Career</w:t>
      </w:r>
    </w:p>
    <w:p>
      <w:pPr>
        <w:pStyle w:val="FirstParagraph"/>
      </w:pPr>
      <w:r>
        <w:t xml:space="preserve">Manchester has long been a beacon of innovation in the United Kingdom, particularly in the fields of technology, renewable energy, and advanced manufacturing. The city’s dynamic environment fosters collaboration between academia, industry, and government initiatives such as the [Mention local initiative or university if applicable]. As an Electronics Engineer with a passion for creating impactful solutions, I am drawn to Manchester’s thriving tech scene and its commitment to addressing global challenges through engineering excellence.</w:t>
      </w:r>
    </w:p>
    <w:p>
      <w:pPr>
        <w:pStyle w:val="BodyText"/>
      </w:pPr>
      <w:r>
        <w:t xml:space="preserve">The United Kingdom’s focus on digital transformation and green technologies provides an unparalleled opportunity for engineers to contribute to meaningful projects. For instance, my experience in designing low-power embedded systems directly supports the UK’s net-zero goals by enabling energy-efficient devices. Manchester, with its growing number of startups and established companies like [Mention local companies if applicable], is at the forefront of these efforts. I am eager to bring my technical expertise to a company that shares this vision and values innovation as much as I do.</w:t>
      </w:r>
    </w:p>
    <w:bookmarkEnd w:id="21"/>
    <w:bookmarkStart w:id="22" w:name="technical-skills-and-professional-values"/>
    <w:p>
      <w:pPr>
        <w:pStyle w:val="Heading2"/>
      </w:pPr>
      <w:r>
        <w:t xml:space="preserve">Technical Skills and Professional Values</w:t>
      </w:r>
    </w:p>
    <w:p>
      <w:pPr>
        <w:pStyle w:val="FirstParagraph"/>
      </w:pPr>
      <w:r>
        <w:t xml:space="preserve">My technical proficiency spans a wide range of areas, including analog and digital circuit design, microcontroller programming (Arduino, Raspberry Pi), PCB layout using tools like Altium Designer or KiCad, and signal integrity analysis. I am also well-versed in simulation software such as SPICE and MATLAB, which allow me to test and refine designs before prototyping. Additionally, I have a strong grasp of industry-standard protocols like CAN Bus, SPI, and I2C, ensuring seamless integration of components in complex systems.</w:t>
      </w:r>
    </w:p>
    <w:p>
      <w:pPr>
        <w:pStyle w:val="BodyText"/>
      </w:pPr>
      <w:r>
        <w:t xml:space="preserve">Beyond technical skills, I bring a collaborative mindset and a dedication to continuous learning. The field of electronics is ever-evolving, and I stay updated through professional development courses on emerging trends such as IoT (Internet of Things) and AI-driven hardware design. My ability to communicate effectively with engineers, product managers, and clients ensures that projects are delivered on time and meet all specifications.</w:t>
      </w:r>
    </w:p>
    <w:bookmarkEnd w:id="22"/>
    <w:bookmarkStart w:id="23" w:name="why-i-am-excited-about-company-name"/>
    <w:p>
      <w:pPr>
        <w:pStyle w:val="Heading2"/>
      </w:pPr>
      <w:r>
        <w:t xml:space="preserve">Why I Am Excited About [Company Name]</w:t>
      </w:r>
    </w:p>
    <w:p>
      <w:pPr>
        <w:pStyle w:val="FirstParagraph"/>
      </w:pPr>
      <w:r>
        <w:t xml:space="preserve">What excites me most about [Company Name] is your commitment to [mention something specific about the company, e.g., "innovative solutions in smart energy systems" or "advancing medical device technology"]. As an Electronics Engineer, I am particularly drawn to your focus on [specific area], which aligns with my own passion for [related interest]. I am confident that my skills in [specific skill] and my track record of delivering high-quality results would make me a valuable asset to your team.</w:t>
      </w:r>
    </w:p>
    <w:p>
      <w:pPr>
        <w:pStyle w:val="BodyText"/>
      </w:pPr>
      <w:r>
        <w:t xml:space="preserve">I have always admired the way companies in Manchester combine technical rigor with creative problem-solving. This philosophy resonates deeply with my approach to engineering, where every challenge is an opportunity to innovate. I am especially interested in contributing to [specific project or initiative at the company], as it reflects the kind of impactful work that drives progress in the electronics industry.</w:t>
      </w:r>
    </w:p>
    <w:bookmarkEnd w:id="23"/>
    <w:bookmarkStart w:id="24" w:name="conclusion"/>
    <w:p>
      <w:pPr>
        <w:pStyle w:val="Heading2"/>
      </w:pPr>
      <w:r>
        <w:t xml:space="preserve">Conclusion</w:t>
      </w:r>
    </w:p>
    <w:p>
      <w:pPr>
        <w:pStyle w:val="FirstParagraph"/>
      </w:pPr>
      <w:r>
        <w:t xml:space="preserve">In conclusion, I am eager to bring my expertise as an Electronics Engineer to [Company Name] and contribute to your mission of excellence in technology. Manchester’s unique blend of innovation, culture, and opportunity makes it the perfect environment for me to thrive. I would welcome the chance to discuss how my background and skills align with your needs. Thank you for considering my application, and I look forward to the possibility of contributing to your team.</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dc:title>
  <dc:creator/>
  <dc:language>en</dc:language>
  <cp:keywords/>
  <dcterms:created xsi:type="dcterms:W3CDTF">2026-07-23T15:06:05Z</dcterms:created>
  <dcterms:modified xsi:type="dcterms:W3CDTF">2026-07-23T15:06:05Z</dcterms:modified>
</cp:coreProperties>
</file>

<file path=docProps/custom.xml><?xml version="1.0" encoding="utf-8"?>
<Properties xmlns="http://schemas.openxmlformats.org/officeDocument/2006/custom-properties" xmlns:vt="http://schemas.openxmlformats.org/officeDocument/2006/docPropsVTypes"/>
</file>